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DA4FD4">
      <w:pPr>
        <w:pStyle w:val="Elencopunto"/>
      </w:pPr>
      <w:r w:rsidRPr="00FB0E82">
        <w:rPr>
          <w:b/>
        </w:rPr>
        <w:t>Modifiche</w:t>
      </w:r>
      <w:r w:rsidRPr="00FB0E82">
        <w:t xml:space="preserve"> </w:t>
      </w:r>
      <w:r w:rsidRPr="00FB0E82">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9228BA" w:rsidRPr="00FB0E82">
        <w:t>.</w:t>
      </w:r>
      <w:r w:rsidRPr="00FB0E82">
        <w:t xml:space="preserve"> </w:t>
      </w:r>
    </w:p>
    <w:p w14:paraId="351FC91D" w14:textId="4193A3A9" w:rsidR="00511686" w:rsidRPr="00FB0E82" w:rsidRDefault="005105CB" w:rsidP="00DA4FD4">
      <w:pPr>
        <w:pStyle w:val="Elencopunto"/>
      </w:pPr>
      <w:bookmarkStart w:id="2" w:name="bookmark_conformita"/>
      <w:proofErr w:type="gramStart"/>
      <w:r w:rsidRPr="00FB0E82">
        <w:t>CAMPO.VERIFICA.CONFORMITA</w:t>
      </w:r>
      <w:bookmarkEnd w:id="2"/>
      <w:proofErr w:type="gramEnd"/>
    </w:p>
    <w:p w14:paraId="60C86DA5" w14:textId="77777777" w:rsidR="004B3829" w:rsidRDefault="004B3829" w:rsidP="00DA4FD4">
      <w:pPr>
        <w:pStyle w:val="Elencopunto"/>
      </w:pPr>
      <w:r w:rsidRPr="004B3829">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bookmarkStart w:id="5" w:name="bookmark_conformita_eng"/>
      <w:proofErr w:type="gramStart"/>
      <w:r w:rsidRPr="00FB0E82">
        <w:rPr>
          <w:rFonts w:eastAsia="Gothic A1"/>
        </w:rPr>
        <w:t>CAMPO.VERIFICA.CONFORMITA</w:t>
      </w:r>
      <w:bookmarkEnd w:id="5"/>
      <w:proofErr w:type="gram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3716D" w14:textId="77777777" w:rsidR="002B490F" w:rsidRDefault="002B490F" w:rsidP="000151A3">
      <w:r>
        <w:separator/>
      </w:r>
    </w:p>
  </w:endnote>
  <w:endnote w:type="continuationSeparator" w:id="0">
    <w:p w14:paraId="12049831" w14:textId="77777777" w:rsidR="002B490F" w:rsidRDefault="002B490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3028E" w14:textId="77777777" w:rsidR="002B490F" w:rsidRDefault="002B490F" w:rsidP="000151A3">
      <w:r>
        <w:separator/>
      </w:r>
    </w:p>
  </w:footnote>
  <w:footnote w:type="continuationSeparator" w:id="0">
    <w:p w14:paraId="6478EF1D" w14:textId="77777777" w:rsidR="002B490F" w:rsidRDefault="002B490F"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6</cp:revision>
  <cp:lastPrinted>2024-09-05T08:40:00Z</cp:lastPrinted>
  <dcterms:created xsi:type="dcterms:W3CDTF">2023-08-01T07:26:00Z</dcterms:created>
  <dcterms:modified xsi:type="dcterms:W3CDTF">2025-03-1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